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15036001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а и станова на територији</w:t>
      </w:r>
      <w:r w:rsidR="00D0043C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>општине</w:t>
      </w:r>
      <w:r w:rsidR="00D0043C">
        <w:rPr>
          <w:rFonts w:ascii="Times New Roman" w:hAnsi="Times New Roman" w:cs="Times New Roman"/>
          <w:sz w:val="24"/>
          <w:szCs w:val="24"/>
          <w:lang w:val="sr-Cyrl-RS"/>
        </w:rPr>
        <w:t xml:space="preserve"> Смедеревска Паланка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4AA32E5D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2 г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</w:t>
      </w:r>
      <w:bookmarkStart w:id="0" w:name="_GoBack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град</w:t>
      </w:r>
      <w:bookmarkEnd w:id="0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ња објеката, а који ће бити задужен за израду извештаја за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0626A23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464E34">
        <w:rPr>
          <w:rFonts w:ascii="Times New Roman" w:hAnsi="Times New Roman" w:cs="Times New Roman"/>
          <w:sz w:val="24"/>
          <w:szCs w:val="24"/>
          <w:lang w:val="sr-Cyrl-RS"/>
        </w:rPr>
        <w:t>панел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5246B4BF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понуђени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="1B6F2485" w:rsidRPr="4BE052D2">
        <w:rPr>
          <w:rFonts w:ascii="Times New Roman" w:hAnsi="Times New Roman" w:cs="Times New Roman"/>
          <w:sz w:val="24"/>
          <w:szCs w:val="24"/>
          <w:lang w:val="sr-Cyrl-CS"/>
        </w:rPr>
        <w:t>износић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7D90DA86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</w:t>
      </w:r>
      <w:r w:rsidR="004841DB">
        <w:fldChar w:fldCharType="begin"/>
      </w:r>
      <w:r w:rsidR="004841DB">
        <w:instrText xml:space="preserve"> HYPERLINK "https://www.mre.gov.rs/tekst/2206/dokumenta.</w:instrText>
      </w:r>
      <w:r w:rsidR="004841DB">
        <w:instrText xml:space="preserve">php" </w:instrText>
      </w:r>
      <w:r w:rsidR="004841DB">
        <w:fldChar w:fldCharType="separate"/>
      </w:r>
      <w:r w:rsidR="1153F8D5" w:rsidRPr="4BE052D2">
        <w:rPr>
          <w:rStyle w:val="Hyperlink"/>
          <w:rFonts w:ascii="Times New Roman" w:hAnsi="Times New Roman" w:cs="Times New Roman"/>
          <w:sz w:val="24"/>
          <w:szCs w:val="24"/>
          <w:lang w:val="sr-Latn-CS"/>
        </w:rPr>
        <w:t>https://www.mre.gov.rs/tekst/2206/dokumenta.php</w:t>
      </w:r>
      <w:r w:rsidR="004841DB">
        <w:rPr>
          <w:rStyle w:val="Hyperlink"/>
          <w:rFonts w:ascii="Times New Roman" w:hAnsi="Times New Roman" w:cs="Times New Roman"/>
          <w:sz w:val="24"/>
          <w:szCs w:val="24"/>
          <w:lang w:val="sr-Latn-CS"/>
        </w:rPr>
        <w:fldChar w:fldCharType="end"/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59BD1A14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62E97220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A22D7C2" w14:textId="48003B8D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445D8534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E75A1EC" w14:textId="2C248A0A" w:rsidR="00FC6793" w:rsidRDefault="00FC6793" w:rsidP="4BE052D2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</w:t>
      </w:r>
      <w:r w:rsidR="6ABBB3D7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и</w:t>
      </w:r>
    </w:p>
    <w:p w14:paraId="0158288A" w14:textId="22FFA309" w:rsidR="4BE052D2" w:rsidRDefault="70A66B6D" w:rsidP="001869B0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</w:rPr>
        <w:t xml:space="preserve"> „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Жалбени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механизам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4BE052D2">
        <w:rPr>
          <w:rFonts w:ascii="Times New Roman" w:hAnsi="Times New Roman" w:cs="Times New Roman"/>
          <w:sz w:val="24"/>
          <w:szCs w:val="24"/>
        </w:rPr>
        <w:t>пројекат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>“</w:t>
      </w:r>
      <w:proofErr w:type="gram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>.</w:t>
      </w:r>
    </w:p>
    <w:p w14:paraId="5BFF3B2E" w14:textId="77777777" w:rsidR="001869B0" w:rsidRPr="001869B0" w:rsidRDefault="001869B0" w:rsidP="001869B0">
      <w:pPr>
        <w:pStyle w:val="ListParagraph"/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D78E24" w14:textId="77777777" w:rsidR="004841DB" w:rsidRDefault="004841DB" w:rsidP="008A6F6C">
      <w:pPr>
        <w:spacing w:after="0" w:line="240" w:lineRule="auto"/>
      </w:pPr>
      <w:r>
        <w:separator/>
      </w:r>
    </w:p>
  </w:endnote>
  <w:endnote w:type="continuationSeparator" w:id="0">
    <w:p w14:paraId="133C3989" w14:textId="77777777" w:rsidR="004841DB" w:rsidRDefault="004841DB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16075D9" w14:paraId="1E26989B" w14:textId="77777777" w:rsidTr="316075D9">
      <w:trPr>
        <w:trHeight w:val="300"/>
      </w:trPr>
      <w:tc>
        <w:tcPr>
          <w:tcW w:w="3120" w:type="dxa"/>
        </w:tcPr>
        <w:p w14:paraId="07018375" w14:textId="6217C8F6" w:rsidR="316075D9" w:rsidRDefault="316075D9" w:rsidP="316075D9">
          <w:pPr>
            <w:pStyle w:val="Header"/>
            <w:ind w:left="-115"/>
          </w:pPr>
        </w:p>
      </w:tc>
      <w:tc>
        <w:tcPr>
          <w:tcW w:w="3120" w:type="dxa"/>
        </w:tcPr>
        <w:p w14:paraId="4BDDC65E" w14:textId="26949DD8" w:rsidR="316075D9" w:rsidRDefault="316075D9" w:rsidP="316075D9">
          <w:pPr>
            <w:pStyle w:val="Header"/>
            <w:jc w:val="center"/>
          </w:pPr>
        </w:p>
      </w:tc>
      <w:tc>
        <w:tcPr>
          <w:tcW w:w="3120" w:type="dxa"/>
        </w:tcPr>
        <w:p w14:paraId="4E781D47" w14:textId="752E50E0" w:rsidR="316075D9" w:rsidRDefault="316075D9" w:rsidP="316075D9">
          <w:pPr>
            <w:pStyle w:val="Header"/>
            <w:ind w:right="-115"/>
            <w:jc w:val="right"/>
          </w:pPr>
        </w:p>
      </w:tc>
    </w:tr>
  </w:tbl>
  <w:p w14:paraId="0F25B58B" w14:textId="1A5A0155" w:rsidR="316075D9" w:rsidRDefault="316075D9" w:rsidP="316075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50D074" w14:textId="77777777" w:rsidR="004841DB" w:rsidRDefault="004841DB" w:rsidP="008A6F6C">
      <w:pPr>
        <w:spacing w:after="0" w:line="240" w:lineRule="auto"/>
      </w:pPr>
      <w:r>
        <w:separator/>
      </w:r>
    </w:p>
  </w:footnote>
  <w:footnote w:type="continuationSeparator" w:id="0">
    <w:p w14:paraId="26FED8DA" w14:textId="77777777" w:rsidR="004841DB" w:rsidRDefault="004841DB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86A2C2" w14:textId="330ED949" w:rsidR="00B11E83" w:rsidRPr="00B11E83" w:rsidRDefault="316075D9" w:rsidP="316075D9">
    <w:pPr>
      <w:pStyle w:val="Header"/>
      <w:jc w:val="center"/>
      <w:rPr>
        <w:rFonts w:ascii="Times New Roman" w:hAnsi="Times New Roman" w:cs="Times New Roman"/>
        <w:b/>
        <w:bCs/>
        <w:sz w:val="24"/>
        <w:szCs w:val="24"/>
      </w:rPr>
    </w:pPr>
    <w:r w:rsidRPr="316075D9">
      <w:rPr>
        <w:rFonts w:ascii="Times New Roman" w:hAnsi="Times New Roman" w:cs="Times New Roman"/>
        <w:b/>
        <w:bCs/>
        <w:sz w:val="24"/>
        <w:szCs w:val="24"/>
        <w:lang w:val="sr-Cyrl-CS"/>
      </w:rPr>
      <w:t>„Чиста енергија и енергетска ефикасности за грађане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67B3"/>
    <w:rsid w:val="000F41C6"/>
    <w:rsid w:val="001134A7"/>
    <w:rsid w:val="001177DB"/>
    <w:rsid w:val="00126C2F"/>
    <w:rsid w:val="001703EB"/>
    <w:rsid w:val="00171D78"/>
    <w:rsid w:val="00186020"/>
    <w:rsid w:val="001869B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4E34"/>
    <w:rsid w:val="00476FA5"/>
    <w:rsid w:val="004841DB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45D9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043C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0B70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01380AA8"/>
    <w:rsid w:val="0DFD6553"/>
    <w:rsid w:val="0E9692DA"/>
    <w:rsid w:val="1153F8D5"/>
    <w:rsid w:val="12572750"/>
    <w:rsid w:val="13F2F7B1"/>
    <w:rsid w:val="158EC812"/>
    <w:rsid w:val="172A9873"/>
    <w:rsid w:val="1B6F2485"/>
    <w:rsid w:val="1EE49F5B"/>
    <w:rsid w:val="316075D9"/>
    <w:rsid w:val="37D5B164"/>
    <w:rsid w:val="445D8534"/>
    <w:rsid w:val="4BE052D2"/>
    <w:rsid w:val="4E00AD3D"/>
    <w:rsid w:val="4E84DF5F"/>
    <w:rsid w:val="513B14FC"/>
    <w:rsid w:val="52F016B3"/>
    <w:rsid w:val="565C4B9B"/>
    <w:rsid w:val="5CCB8D1F"/>
    <w:rsid w:val="5E9D3C6B"/>
    <w:rsid w:val="6102DF60"/>
    <w:rsid w:val="62E97220"/>
    <w:rsid w:val="63DAEF86"/>
    <w:rsid w:val="659FA7BD"/>
    <w:rsid w:val="690202B9"/>
    <w:rsid w:val="69B1FDAD"/>
    <w:rsid w:val="6ABBB3D7"/>
    <w:rsid w:val="6E856ED0"/>
    <w:rsid w:val="70A66B6D"/>
    <w:rsid w:val="70F3EC41"/>
    <w:rsid w:val="71C9F44B"/>
    <w:rsid w:val="77632DC5"/>
    <w:rsid w:val="7E729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DD9CE5DD-9748-4F99-9694-9035B1CA2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2498C1B-C323-4465-95B9-364D79E911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05</Words>
  <Characters>2884</Characters>
  <Application>Microsoft Office Word</Application>
  <DocSecurity>0</DocSecurity>
  <Lines>24</Lines>
  <Paragraphs>6</Paragraphs>
  <ScaleCrop>false</ScaleCrop>
  <Company/>
  <LinksUpToDate>false</LinksUpToDate>
  <CharactersWithSpaces>3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12</cp:revision>
  <cp:lastPrinted>2022-04-13T17:00:00Z</cp:lastPrinted>
  <dcterms:created xsi:type="dcterms:W3CDTF">2024-05-28T10:22:00Z</dcterms:created>
  <dcterms:modified xsi:type="dcterms:W3CDTF">2025-11-25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